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0" w:type="auto"/>
        <w:tblLayout w:type="fixed"/>
        <w:tblLook w:val="04A0" w:firstRow="1" w:lastRow="0" w:firstColumn="1" w:lastColumn="0" w:noHBand="0" w:noVBand="1"/>
      </w:tblPr>
      <w:tblGrid>
        <w:gridCol w:w="533"/>
        <w:gridCol w:w="4111"/>
        <w:gridCol w:w="1134"/>
        <w:gridCol w:w="1134"/>
        <w:gridCol w:w="993"/>
        <w:gridCol w:w="664"/>
        <w:gridCol w:w="1053"/>
      </w:tblGrid>
      <w:tr w:rsidR="00B550B8" w:rsidRPr="00B550B8" w:rsidTr="00B550B8">
        <w:tc>
          <w:tcPr>
            <w:tcW w:w="533" w:type="dxa"/>
            <w:vMerge w:val="restart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4111" w:type="dxa"/>
            <w:vMerge w:val="restart"/>
            <w:vAlign w:val="center"/>
          </w:tcPr>
          <w:p w:rsidR="00B550B8" w:rsidRPr="00286161" w:rsidRDefault="00B550B8" w:rsidP="007F1995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6161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  <w:r w:rsidR="007F1995">
              <w:rPr>
                <w:rFonts w:ascii="Times New Roman" w:hAnsi="Times New Roman" w:cs="Times New Roman"/>
                <w:b/>
                <w:sz w:val="24"/>
                <w:szCs w:val="24"/>
              </w:rPr>
              <w:t>OSTER</w:t>
            </w:r>
            <w:r w:rsidRPr="002861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EĞERLENDİRME</w:t>
            </w: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550B8" w:rsidRPr="00B550B8" w:rsidTr="00B550B8">
        <w:tc>
          <w:tcPr>
            <w:tcW w:w="533" w:type="dxa"/>
            <w:vMerge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Yetersiz</w:t>
            </w:r>
            <w:proofErr w:type="spellEnd"/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Zayıf</w:t>
            </w:r>
            <w:proofErr w:type="spellEnd"/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Orta</w:t>
            </w:r>
            <w:proofErr w:type="spellEnd"/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İyi</w:t>
            </w:r>
            <w:proofErr w:type="spellEnd"/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Çok</w:t>
            </w:r>
            <w:proofErr w:type="spellEnd"/>
            <w:r w:rsidRPr="00B550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iyi</w:t>
            </w:r>
            <w:proofErr w:type="spellEnd"/>
          </w:p>
        </w:tc>
      </w:tr>
      <w:tr w:rsidR="007F1995" w:rsidRPr="00B550B8" w:rsidTr="00B550B8">
        <w:tc>
          <w:tcPr>
            <w:tcW w:w="533" w:type="dxa"/>
          </w:tcPr>
          <w:p w:rsidR="007F1995" w:rsidRPr="00B550B8" w:rsidRDefault="007F1995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11" w:type="dxa"/>
          </w:tcPr>
          <w:p w:rsidR="007F1995" w:rsidRDefault="007F1995" w:rsidP="00CE085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Başlık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derlemeyi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tanımlıyor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1995" w:rsidRPr="00B550B8" w:rsidTr="00B550B8">
        <w:tc>
          <w:tcPr>
            <w:tcW w:w="533" w:type="dxa"/>
          </w:tcPr>
          <w:p w:rsidR="007F1995" w:rsidRPr="00B550B8" w:rsidRDefault="007F1995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111" w:type="dxa"/>
          </w:tcPr>
          <w:p w:rsidR="007F1995" w:rsidRDefault="007F1995" w:rsidP="00CE085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Ölçüler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uyulmuş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1995" w:rsidRPr="00B550B8" w:rsidTr="00B550B8">
        <w:tc>
          <w:tcPr>
            <w:tcW w:w="533" w:type="dxa"/>
          </w:tcPr>
          <w:p w:rsidR="007F1995" w:rsidRPr="00B550B8" w:rsidRDefault="007F1995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111" w:type="dxa"/>
          </w:tcPr>
          <w:p w:rsidR="007F1995" w:rsidRDefault="007F1995" w:rsidP="00CE085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İyi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tasarlanmış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1995" w:rsidRPr="00B550B8" w:rsidTr="00B550B8">
        <w:tc>
          <w:tcPr>
            <w:tcW w:w="533" w:type="dxa"/>
          </w:tcPr>
          <w:p w:rsidR="007F1995" w:rsidRPr="00B550B8" w:rsidRDefault="007F1995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111" w:type="dxa"/>
          </w:tcPr>
          <w:p w:rsidR="007F1995" w:rsidRDefault="007F1995" w:rsidP="00CE085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Yazım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dili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anlaşılır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1995" w:rsidRPr="00B550B8" w:rsidTr="00B550B8">
        <w:tc>
          <w:tcPr>
            <w:tcW w:w="533" w:type="dxa"/>
          </w:tcPr>
          <w:p w:rsidR="007F1995" w:rsidRPr="00B550B8" w:rsidRDefault="007F1995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111" w:type="dxa"/>
          </w:tcPr>
          <w:p w:rsidR="007F1995" w:rsidRDefault="007F1995" w:rsidP="00CE085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Yazım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kurallarına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uyulmuş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1995" w:rsidRPr="00B550B8" w:rsidTr="00B550B8">
        <w:tc>
          <w:tcPr>
            <w:tcW w:w="533" w:type="dxa"/>
          </w:tcPr>
          <w:p w:rsidR="007F1995" w:rsidRPr="00B550B8" w:rsidRDefault="007F1995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111" w:type="dxa"/>
          </w:tcPr>
          <w:p w:rsidR="007F1995" w:rsidRDefault="007F1995" w:rsidP="00CE085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Uygun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yazı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miktarı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kullanılmış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1995" w:rsidRPr="00B550B8" w:rsidTr="00B550B8">
        <w:tc>
          <w:tcPr>
            <w:tcW w:w="533" w:type="dxa"/>
          </w:tcPr>
          <w:p w:rsidR="007F1995" w:rsidRPr="00B550B8" w:rsidRDefault="007F1995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111" w:type="dxa"/>
          </w:tcPr>
          <w:p w:rsidR="007F1995" w:rsidRDefault="007F1995" w:rsidP="00CE085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Uygun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görsel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malzem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kullanılmış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1995" w:rsidRPr="00B550B8" w:rsidTr="00B550B8">
        <w:tc>
          <w:tcPr>
            <w:tcW w:w="533" w:type="dxa"/>
          </w:tcPr>
          <w:p w:rsidR="007F1995" w:rsidRPr="00B550B8" w:rsidRDefault="007F1995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111" w:type="dxa"/>
          </w:tcPr>
          <w:p w:rsidR="007F1995" w:rsidRDefault="007F1995" w:rsidP="00CE085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Kaynakça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yeterli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miktarda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kullanılmış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1995" w:rsidRPr="00B550B8" w:rsidTr="00B550B8">
        <w:tc>
          <w:tcPr>
            <w:tcW w:w="533" w:type="dxa"/>
          </w:tcPr>
          <w:p w:rsidR="007F1995" w:rsidRPr="00B550B8" w:rsidRDefault="007F1995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111" w:type="dxa"/>
          </w:tcPr>
          <w:p w:rsidR="007F1995" w:rsidRDefault="007F1995" w:rsidP="00CE085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Güncel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ve</w:t>
            </w:r>
            <w:proofErr w:type="spellEnd"/>
            <w:r>
              <w:rPr>
                <w:sz w:val="23"/>
                <w:szCs w:val="23"/>
              </w:rPr>
              <w:t xml:space="preserve"> SCI </w:t>
            </w:r>
            <w:proofErr w:type="spellStart"/>
            <w:r>
              <w:rPr>
                <w:sz w:val="23"/>
                <w:szCs w:val="23"/>
              </w:rPr>
              <w:t>kapsamında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kaynak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kullanılmış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1995" w:rsidRPr="00B550B8" w:rsidTr="00B550B8">
        <w:tc>
          <w:tcPr>
            <w:tcW w:w="533" w:type="dxa"/>
          </w:tcPr>
          <w:p w:rsidR="007F1995" w:rsidRPr="00B550B8" w:rsidRDefault="007F1995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111" w:type="dxa"/>
          </w:tcPr>
          <w:p w:rsidR="007F1995" w:rsidRDefault="007F1995" w:rsidP="00060B50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Derlem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konusu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il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ilgili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mesajın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aktarımı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açık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v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anlaşılır</w:t>
            </w:r>
            <w:proofErr w:type="spellEnd"/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1995" w:rsidRPr="00B550B8" w:rsidTr="00B550B8">
        <w:tc>
          <w:tcPr>
            <w:tcW w:w="533" w:type="dxa"/>
          </w:tcPr>
          <w:p w:rsidR="007F1995" w:rsidRPr="00B550B8" w:rsidRDefault="007F1995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4111" w:type="dxa"/>
          </w:tcPr>
          <w:p w:rsidR="007F1995" w:rsidRDefault="007F1995" w:rsidP="00060B50">
            <w:pPr>
              <w:pStyle w:val="Default"/>
              <w:spacing w:before="120" w:after="120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Ekibin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konuya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hakimiyeti</w:t>
            </w:r>
            <w:proofErr w:type="spellEnd"/>
            <w:r>
              <w:rPr>
                <w:sz w:val="23"/>
                <w:szCs w:val="23"/>
              </w:rPr>
              <w:t xml:space="preserve"> (</w:t>
            </w:r>
            <w:proofErr w:type="spellStart"/>
            <w:r>
              <w:rPr>
                <w:sz w:val="23"/>
                <w:szCs w:val="23"/>
              </w:rPr>
              <w:t>sunum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v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soruları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cevaplama</w:t>
            </w:r>
            <w:proofErr w:type="spellEnd"/>
            <w:r>
              <w:rPr>
                <w:sz w:val="23"/>
                <w:szCs w:val="23"/>
              </w:rPr>
              <w:t>)</w:t>
            </w: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1995" w:rsidRPr="00B550B8" w:rsidTr="00B550B8">
        <w:tc>
          <w:tcPr>
            <w:tcW w:w="533" w:type="dxa"/>
          </w:tcPr>
          <w:p w:rsidR="007F1995" w:rsidRPr="00B550B8" w:rsidRDefault="007F1995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4111" w:type="dxa"/>
          </w:tcPr>
          <w:p w:rsidR="007F1995" w:rsidRDefault="007F1995" w:rsidP="00060B50">
            <w:pPr>
              <w:pStyle w:val="Default"/>
              <w:spacing w:before="120" w:after="120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Sunum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süresin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uyuldu</w:t>
            </w:r>
            <w:proofErr w:type="spellEnd"/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7F1995" w:rsidRPr="00B550B8" w:rsidRDefault="007F1995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550B8" w:rsidRPr="00B550B8" w:rsidRDefault="00B550B8" w:rsidP="00B550B8">
      <w:pPr>
        <w:rPr>
          <w:rFonts w:ascii="Times New Roman" w:hAnsi="Times New Roman" w:cs="Times New Roman"/>
          <w:sz w:val="24"/>
          <w:szCs w:val="24"/>
        </w:rPr>
      </w:pPr>
    </w:p>
    <w:sectPr w:rsidR="00B550B8" w:rsidRPr="00B550B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41F9" w:rsidRDefault="007041F9" w:rsidP="00286161">
      <w:pPr>
        <w:spacing w:after="0" w:line="240" w:lineRule="auto"/>
      </w:pPr>
      <w:r>
        <w:separator/>
      </w:r>
    </w:p>
  </w:endnote>
  <w:endnote w:type="continuationSeparator" w:id="0">
    <w:p w:rsidR="007041F9" w:rsidRDefault="007041F9" w:rsidP="002861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161" w:rsidRDefault="00286161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161" w:rsidRDefault="00286161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161" w:rsidRDefault="00286161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41F9" w:rsidRDefault="007041F9" w:rsidP="00286161">
      <w:pPr>
        <w:spacing w:after="0" w:line="240" w:lineRule="auto"/>
      </w:pPr>
      <w:r>
        <w:separator/>
      </w:r>
    </w:p>
  </w:footnote>
  <w:footnote w:type="continuationSeparator" w:id="0">
    <w:p w:rsidR="007041F9" w:rsidRDefault="007041F9" w:rsidP="002861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161" w:rsidRDefault="00286161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88894405"/>
      <w:docPartObj>
        <w:docPartGallery w:val="Watermarks"/>
        <w:docPartUnique/>
      </w:docPartObj>
    </w:sdtPr>
    <w:sdtEndPr/>
    <w:sdtContent>
      <w:p w:rsidR="00286161" w:rsidRDefault="007041F9">
        <w:pPr>
          <w:pStyle w:val="stbilgi"/>
        </w:pPr>
        <w: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22046718" o:spid="_x0000_s2049" type="#_x0000_t136" style="position:absolute;margin-left:0;margin-top:0;width:5in;height:117pt;rotation:315;z-index:-251658752;mso-position-horizontal:center;mso-position-horizontal-relative:margin;mso-position-vertical:center;mso-position-vertical-relative:margin" o:allowincell="f" fillcolor="gray [1629]" stroked="f">
              <v:textpath style="font-family:&quot;calibri&quot;;font-size:96pt" string="DÖNEM I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161" w:rsidRDefault="00286161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zY3NzAzMjUyNTNW0lEKTi0uzszPAykwrAUA2kz/BCwAAAA="/>
  </w:docVars>
  <w:rsids>
    <w:rsidRoot w:val="00B550B8"/>
    <w:rsid w:val="00181904"/>
    <w:rsid w:val="00286161"/>
    <w:rsid w:val="0032738C"/>
    <w:rsid w:val="007041F9"/>
    <w:rsid w:val="007F1995"/>
    <w:rsid w:val="00A442B3"/>
    <w:rsid w:val="00B550B8"/>
    <w:rsid w:val="00F70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EC06F870-F682-48C1-AA2D-AA0D9AEEA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550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50B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28616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86161"/>
  </w:style>
  <w:style w:type="paragraph" w:styleId="Altbilgi">
    <w:name w:val="footer"/>
    <w:basedOn w:val="Normal"/>
    <w:link w:val="AltbilgiChar"/>
    <w:uiPriority w:val="99"/>
    <w:unhideWhenUsed/>
    <w:rsid w:val="0028616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86161"/>
  </w:style>
  <w:style w:type="paragraph" w:styleId="BalonMetni">
    <w:name w:val="Balloon Text"/>
    <w:basedOn w:val="Normal"/>
    <w:link w:val="BalonMetniChar"/>
    <w:uiPriority w:val="99"/>
    <w:semiHidden/>
    <w:unhideWhenUsed/>
    <w:rsid w:val="007F19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F19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Yunus Kasım Terzi</cp:lastModifiedBy>
  <cp:revision>2</cp:revision>
  <dcterms:created xsi:type="dcterms:W3CDTF">2021-10-22T10:56:00Z</dcterms:created>
  <dcterms:modified xsi:type="dcterms:W3CDTF">2021-10-22T10:56:00Z</dcterms:modified>
</cp:coreProperties>
</file>